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A260F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color w:val="000000"/>
          <w:sz w:val="24"/>
          <w:szCs w:val="24"/>
        </w:rPr>
        <w:t> </w:t>
      </w:r>
    </w:p>
    <w:p w14:paraId="52D0D953" w14:textId="66B807D0" w:rsidR="006A2B2B" w:rsidRPr="00717930" w:rsidRDefault="00567988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8"/>
          <w:szCs w:val="28"/>
        </w:rPr>
      </w:pPr>
      <w:r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CRCNA </w:t>
      </w:r>
      <w:r w:rsidR="007A39A7" w:rsidRPr="00717930">
        <w:rPr>
          <w:rFonts w:ascii="Tahoma" w:hAnsi="Tahoma" w:cs="Tahoma"/>
          <w:b/>
          <w:bCs/>
          <w:color w:val="000000"/>
          <w:sz w:val="40"/>
          <w:szCs w:val="40"/>
        </w:rPr>
        <w:t>XXXVII</w:t>
      </w:r>
      <w:r w:rsidR="003539DE"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 </w:t>
      </w:r>
      <w:r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Meeting </w:t>
      </w:r>
      <w:r w:rsidR="003539DE" w:rsidRPr="00717930">
        <w:rPr>
          <w:rFonts w:ascii="Tahoma" w:hAnsi="Tahoma" w:cs="Tahoma"/>
          <w:b/>
          <w:bCs/>
          <w:color w:val="000000"/>
          <w:sz w:val="40"/>
          <w:szCs w:val="40"/>
        </w:rPr>
        <w:t>Minutes  </w:t>
      </w:r>
      <w:r w:rsidR="003539DE" w:rsidRPr="00717930">
        <w:rPr>
          <w:rFonts w:ascii="Tahoma" w:hAnsi="Tahoma" w:cs="Tahoma"/>
          <w:b/>
          <w:bCs/>
          <w:color w:val="000000"/>
          <w:sz w:val="28"/>
          <w:szCs w:val="28"/>
        </w:rPr>
        <w:t xml:space="preserve">      </w:t>
      </w:r>
    </w:p>
    <w:p w14:paraId="7022B682" w14:textId="1BF4B953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32"/>
          <w:szCs w:val="32"/>
        </w:rPr>
      </w:pP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>Meeting: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 </w:t>
      </w:r>
      <w:r w:rsidR="00C87C7B">
        <w:rPr>
          <w:rFonts w:ascii="Tahoma" w:hAnsi="Tahoma" w:cs="Tahoma"/>
          <w:b/>
          <w:bCs/>
          <w:color w:val="000000"/>
          <w:sz w:val="32"/>
          <w:szCs w:val="32"/>
        </w:rPr>
        <w:t>December 9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, 2023 </w:t>
      </w: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Held 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in </w:t>
      </w:r>
      <w:r w:rsidR="00B108D7" w:rsidRPr="00717930">
        <w:rPr>
          <w:rFonts w:ascii="Tahoma" w:hAnsi="Tahoma" w:cs="Tahoma"/>
          <w:b/>
          <w:bCs/>
          <w:color w:val="000000"/>
          <w:sz w:val="32"/>
          <w:szCs w:val="32"/>
        </w:rPr>
        <w:t>person and o</w:t>
      </w: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>n Zoom</w:t>
      </w:r>
    </w:p>
    <w:p w14:paraId="636D1FFB" w14:textId="77777777" w:rsidR="006A2B2B" w:rsidRPr="00717930" w:rsidRDefault="006A2B2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630148DC" w14:textId="76717D6D" w:rsidR="00433F8B" w:rsidRPr="00717930" w:rsidRDefault="00C87C7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>
        <w:rPr>
          <w:rFonts w:ascii="Tahoma" w:hAnsi="Tahoma" w:cs="Tahoma"/>
          <w:b/>
          <w:bCs/>
          <w:color w:val="000000"/>
          <w:sz w:val="24"/>
          <w:szCs w:val="24"/>
        </w:rPr>
        <w:t>9:00 a.m.</w:t>
      </w:r>
      <w:r w:rsidR="003539DE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 Open Meeting </w:t>
      </w:r>
    </w:p>
    <w:p w14:paraId="30F55D5F" w14:textId="77777777" w:rsidR="00433F8B" w:rsidRPr="00717930" w:rsidRDefault="00433F8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7EC087BE" w14:textId="624C1B1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Serenity Prayer</w:t>
      </w:r>
      <w:r w:rsidRPr="00717930">
        <w:rPr>
          <w:rFonts w:ascii="Tahoma" w:hAnsi="Tahoma" w:cs="Tahoma"/>
          <w:color w:val="000000"/>
          <w:sz w:val="24"/>
          <w:szCs w:val="24"/>
        </w:rPr>
        <w:t>  </w:t>
      </w:r>
    </w:p>
    <w:p w14:paraId="3B24813B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 </w:t>
      </w:r>
      <w:r w:rsidRPr="00717930">
        <w:rPr>
          <w:rFonts w:ascii="Tahoma" w:hAnsi="Tahoma" w:cs="Tahoma"/>
          <w:color w:val="000000"/>
          <w:sz w:val="24"/>
          <w:szCs w:val="24"/>
        </w:rPr>
        <w:t>  </w:t>
      </w:r>
    </w:p>
    <w:p w14:paraId="22B84252" w14:textId="23030E0F" w:rsidR="00572FB6" w:rsidRDefault="003539DE" w:rsidP="00C87C7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Clean Time Celebration</w:t>
      </w:r>
      <w:r w:rsidR="00260FB4" w:rsidRPr="00717930">
        <w:rPr>
          <w:rFonts w:ascii="Tahoma" w:hAnsi="Tahoma" w:cs="Tahoma"/>
          <w:b/>
          <w:bCs/>
          <w:color w:val="000000"/>
          <w:sz w:val="24"/>
          <w:szCs w:val="24"/>
        </w:rPr>
        <w:t>s</w:t>
      </w: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:</w:t>
      </w:r>
    </w:p>
    <w:p w14:paraId="4EE23576" w14:textId="77777777" w:rsidR="0015092A" w:rsidRPr="00717930" w:rsidRDefault="0015092A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28C2587F" w14:textId="614EFBC0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12 Concepts read</w:t>
      </w:r>
    </w:p>
    <w:p w14:paraId="2B4B61A4" w14:textId="09D60E14" w:rsidR="006A2B2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color w:val="000000"/>
          <w:sz w:val="24"/>
          <w:szCs w:val="24"/>
        </w:rPr>
        <w:t> </w:t>
      </w:r>
    </w:p>
    <w:p w14:paraId="4BFBCDDF" w14:textId="51FBF3B7" w:rsidR="00FD07A5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Roll Call</w:t>
      </w:r>
      <w:r w:rsidR="00FD07A5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 </w:t>
      </w:r>
    </w:p>
    <w:p w14:paraId="5D2AE831" w14:textId="77777777" w:rsidR="00A75665" w:rsidRPr="00717930" w:rsidRDefault="00A75665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21A840E" w14:textId="30068327" w:rsidR="00A75665" w:rsidRDefault="00260FB4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Approval of </w:t>
      </w:r>
      <w:r w:rsidR="00552E40" w:rsidRPr="00717930">
        <w:rPr>
          <w:rFonts w:ascii="Tahoma" w:hAnsi="Tahoma" w:cs="Tahoma"/>
          <w:b/>
          <w:bCs/>
          <w:color w:val="000000"/>
          <w:sz w:val="24"/>
          <w:szCs w:val="24"/>
        </w:rPr>
        <w:t>m</w:t>
      </w:r>
      <w:r w:rsidR="003539DE" w:rsidRPr="00717930">
        <w:rPr>
          <w:rFonts w:ascii="Tahoma" w:hAnsi="Tahoma" w:cs="Tahoma"/>
          <w:b/>
          <w:bCs/>
          <w:color w:val="000000"/>
          <w:sz w:val="24"/>
          <w:szCs w:val="24"/>
        </w:rPr>
        <w:t>inutes</w:t>
      </w:r>
    </w:p>
    <w:p w14:paraId="639142A2" w14:textId="77777777" w:rsidR="00912098" w:rsidRDefault="0091209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44CC3AD" w14:textId="77777777" w:rsidR="00912098" w:rsidRDefault="00912098" w:rsidP="009120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Committee Roll Call:</w:t>
      </w:r>
    </w:p>
    <w:p w14:paraId="1558C764" w14:textId="77777777" w:rsidR="00912098" w:rsidRPr="00912098" w:rsidRDefault="00912098" w:rsidP="009120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  <w:u w:val="single"/>
        </w:rPr>
      </w:pPr>
    </w:p>
    <w:p w14:paraId="1FFBA7F4" w14:textId="77777777" w:rsidR="00912098" w:rsidRPr="00717930" w:rsidRDefault="00912098" w:rsidP="009120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Committee:</w:t>
      </w:r>
    </w:p>
    <w:p w14:paraId="146708E5" w14:textId="79B252AE" w:rsidR="00912098" w:rsidRDefault="00912098" w:rsidP="0091209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Chair: </w:t>
      </w:r>
      <w:r>
        <w:rPr>
          <w:rFonts w:ascii="Tahoma" w:hAnsi="Tahoma" w:cs="Tahoma"/>
          <w:color w:val="000000"/>
          <w:kern w:val="1"/>
          <w:sz w:val="24"/>
          <w:szCs w:val="24"/>
          <w:u w:color="000000"/>
        </w:rPr>
        <w:t>Dan B</w:t>
      </w: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. </w:t>
      </w:r>
    </w:p>
    <w:p w14:paraId="4FCCF715" w14:textId="491AD7F1" w:rsidR="00912098" w:rsidRPr="00AD2905" w:rsidRDefault="00912098" w:rsidP="0091209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AD2905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Vice Chair: </w:t>
      </w:r>
    </w:p>
    <w:p w14:paraId="052FBBD2" w14:textId="25DB26C6" w:rsidR="00912098" w:rsidRPr="00717930" w:rsidRDefault="00912098" w:rsidP="0091209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Treasurer: </w:t>
      </w:r>
    </w:p>
    <w:p w14:paraId="13451CF1" w14:textId="22D653A7" w:rsidR="00912098" w:rsidRPr="00717930" w:rsidRDefault="00912098" w:rsidP="0091209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Vice Treasurer:</w:t>
      </w:r>
    </w:p>
    <w:p w14:paraId="5D73FF1F" w14:textId="564D87C5" w:rsidR="00912098" w:rsidRPr="00717930" w:rsidRDefault="00912098" w:rsidP="0091209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Secretary:</w:t>
      </w:r>
      <w:r>
        <w:rPr>
          <w:rFonts w:ascii="Tahoma" w:hAnsi="Tahoma" w:cs="Tahoma"/>
          <w:color w:val="000000"/>
          <w:kern w:val="1"/>
          <w:sz w:val="24"/>
          <w:szCs w:val="24"/>
          <w:u w:color="000000"/>
        </w:rPr>
        <w:br/>
      </w:r>
    </w:p>
    <w:p w14:paraId="460F4398" w14:textId="77777777" w:rsidR="00912098" w:rsidRPr="00717930" w:rsidRDefault="00912098" w:rsidP="009120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s:</w:t>
      </w:r>
    </w:p>
    <w:p w14:paraId="52A0F74F" w14:textId="77CDDE52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Program Chair:</w:t>
      </w:r>
    </w:p>
    <w:p w14:paraId="043C6A6B" w14:textId="3E7627A8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Hotels &amp; Hospitality Chair: </w:t>
      </w:r>
    </w:p>
    <w:p w14:paraId="1CCB40BF" w14:textId="55DC3C0F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Print &amp; Display Chair: </w:t>
      </w:r>
    </w:p>
    <w:p w14:paraId="3C7FA9DE" w14:textId="7CF8F818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Fundraising &amp; Entertainment Chair: </w:t>
      </w:r>
    </w:p>
    <w:p w14:paraId="08A47242" w14:textId="43B442D2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Merchandise Chair: </w:t>
      </w:r>
    </w:p>
    <w:p w14:paraId="27C001D4" w14:textId="591E8016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Registration Chair: </w:t>
      </w:r>
    </w:p>
    <w:p w14:paraId="0C12F02B" w14:textId="0224BC04" w:rsidR="00912098" w:rsidRPr="00717930" w:rsidRDefault="00912098" w:rsidP="0091209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Convention Information &amp; Website Chair: </w:t>
      </w:r>
    </w:p>
    <w:p w14:paraId="286C0D73" w14:textId="5F07F3D2" w:rsidR="00912098" w:rsidRPr="00912098" w:rsidRDefault="00912098" w:rsidP="003766DB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b/>
          <w:bCs/>
          <w:color w:val="000000"/>
          <w:sz w:val="24"/>
          <w:szCs w:val="24"/>
        </w:rPr>
      </w:pPr>
      <w:r w:rsidRPr="00912098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Hospitals &amp; Institutions Chair: </w:t>
      </w:r>
    </w:p>
    <w:p w14:paraId="32307232" w14:textId="07849368" w:rsidR="00572FB6" w:rsidRPr="00717930" w:rsidRDefault="00572FB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C5547FD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18"/>
          <w:szCs w:val="18"/>
        </w:rPr>
      </w:pPr>
      <w:r w:rsidRPr="00717930">
        <w:rPr>
          <w:rFonts w:ascii="Tahoma" w:hAnsi="Tahoma" w:cs="Tahoma"/>
          <w:color w:val="000000"/>
          <w:sz w:val="18"/>
          <w:szCs w:val="18"/>
        </w:rPr>
        <w:t>   </w:t>
      </w:r>
    </w:p>
    <w:p w14:paraId="03A6AB86" w14:textId="77777777" w:rsidR="00115998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Reports:</w:t>
      </w:r>
      <w:r w:rsidRPr="00717930">
        <w:rPr>
          <w:rFonts w:ascii="Tahoma" w:hAnsi="Tahoma" w:cs="Tahoma"/>
          <w:i/>
          <w:iCs/>
          <w:color w:val="000000"/>
          <w:sz w:val="24"/>
          <w:szCs w:val="24"/>
          <w:u w:val="single"/>
        </w:rPr>
        <w:t>  </w:t>
      </w:r>
    </w:p>
    <w:p w14:paraId="513FCCCA" w14:textId="77777777" w:rsidR="00115998" w:rsidRPr="00717930" w:rsidRDefault="0011599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</w:p>
    <w:p w14:paraId="256D71DC" w14:textId="1790E00E" w:rsidR="00413C58" w:rsidRPr="00717930" w:rsidRDefault="007A39A7" w:rsidP="00C46D2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0"/>
          <w:szCs w:val="2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hair:</w:t>
      </w:r>
      <w:r w:rsidR="004B6B5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  <w:r w:rsidR="005C72F2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Dan B.</w:t>
      </w:r>
      <w:r w:rsidR="004B6B5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42E8641E" w14:textId="77777777" w:rsidR="00F23E36" w:rsidRDefault="00F23E3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26DB0895" w14:textId="77777777" w:rsidR="005C72F2" w:rsidRPr="005C72F2" w:rsidRDefault="005C72F2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0AFD5DD5" w14:textId="77777777" w:rsidR="00D506EC" w:rsidRPr="00344829" w:rsidRDefault="00D506EC" w:rsidP="0034482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384A6BEF" w14:textId="26217878" w:rsidR="00F83842" w:rsidRPr="00D506EC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Chair:</w:t>
      </w:r>
      <w:r w:rsidR="00E30279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244F6963" w14:textId="77777777" w:rsidR="00D506EC" w:rsidRDefault="00D506EC" w:rsidP="00D506E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5731246A" w14:textId="46B61E41" w:rsidR="005C72F2" w:rsidRDefault="005C72F2" w:rsidP="00D506E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2C2F9F6F" w14:textId="77777777" w:rsidR="00F83842" w:rsidRPr="00717930" w:rsidRDefault="00F83842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2CACABEE" w14:textId="0EF34818" w:rsidR="00BC5019" w:rsidRPr="00717930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Treasurer:</w:t>
      </w:r>
      <w:r w:rsidR="005C72F2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4CCF24EF" w14:textId="77777777" w:rsidR="00A83BC7" w:rsidRDefault="00A83BC7" w:rsidP="00757FB1">
      <w:pPr>
        <w:shd w:val="clear" w:color="auto" w:fill="FFFFFF"/>
        <w:spacing w:after="0" w:line="240" w:lineRule="auto"/>
        <w:rPr>
          <w:rFonts w:ascii="Tahoma" w:hAnsi="Tahoma" w:cs="Tahoma"/>
          <w:color w:val="000000"/>
        </w:rPr>
      </w:pPr>
    </w:p>
    <w:p w14:paraId="0415B02C" w14:textId="77777777" w:rsidR="005C72F2" w:rsidRDefault="005C72F2" w:rsidP="00757FB1">
      <w:pPr>
        <w:shd w:val="clear" w:color="auto" w:fill="FFFFFF"/>
        <w:spacing w:after="0" w:line="240" w:lineRule="auto"/>
        <w:rPr>
          <w:rFonts w:ascii="Tahoma" w:hAnsi="Tahoma" w:cs="Tahoma"/>
          <w:color w:val="000000"/>
        </w:rPr>
      </w:pPr>
    </w:p>
    <w:p w14:paraId="328B58C0" w14:textId="77777777" w:rsidR="00EF3C98" w:rsidRPr="00717930" w:rsidRDefault="00EF3C98" w:rsidP="00757FB1">
      <w:pPr>
        <w:shd w:val="clear" w:color="auto" w:fill="FFFFFF"/>
        <w:spacing w:after="0" w:line="240" w:lineRule="auto"/>
        <w:rPr>
          <w:rFonts w:ascii="Tahoma" w:hAnsi="Tahoma" w:cs="Tahoma"/>
          <w:color w:val="000000"/>
        </w:rPr>
      </w:pPr>
    </w:p>
    <w:p w14:paraId="00368467" w14:textId="4C26FE36" w:rsidR="00433F8B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Treasurer:</w:t>
      </w:r>
    </w:p>
    <w:p w14:paraId="01D81B5C" w14:textId="024659F8" w:rsidR="00D506EC" w:rsidRPr="005C72F2" w:rsidRDefault="005C72F2" w:rsidP="00D506E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  <w:r>
        <w:rPr>
          <w:rFonts w:ascii="Tahoma" w:hAnsi="Tahoma" w:cs="Tahoma"/>
          <w:b/>
          <w:bCs/>
          <w:color w:val="000000"/>
          <w:kern w:val="1"/>
          <w:sz w:val="24"/>
          <w:szCs w:val="24"/>
        </w:rPr>
        <w:br/>
      </w:r>
    </w:p>
    <w:p w14:paraId="712ED01B" w14:textId="3E3A1022" w:rsidR="00F56D55" w:rsidRPr="00717930" w:rsidRDefault="00F56D55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3769AC29" w14:textId="468E510F" w:rsidR="003C5CCF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Secretary:</w:t>
      </w:r>
    </w:p>
    <w:p w14:paraId="11DA81C0" w14:textId="77777777" w:rsidR="0049155E" w:rsidRDefault="0049155E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148502F8" w14:textId="2C0F5BEF" w:rsidR="00CC1C62" w:rsidRPr="00344829" w:rsidRDefault="00CC1C62" w:rsidP="0034482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1F787F2" w14:textId="4DCFA92D" w:rsidR="00137FC3" w:rsidRPr="007F22EA" w:rsidRDefault="00137FC3" w:rsidP="007F22E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color w:val="000000"/>
        </w:rPr>
      </w:pPr>
    </w:p>
    <w:p w14:paraId="1CB41FEF" w14:textId="15E03CA5" w:rsidR="00433F8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 Reports: </w:t>
      </w:r>
    </w:p>
    <w:p w14:paraId="56834A33" w14:textId="77777777" w:rsidR="006A2B2B" w:rsidRPr="00717930" w:rsidRDefault="006A2B2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</w:p>
    <w:p w14:paraId="2ECCCA52" w14:textId="3BE50CE7" w:rsidR="00875EFF" w:rsidRPr="00932825" w:rsidRDefault="007A39A7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ogram Chair: </w:t>
      </w:r>
    </w:p>
    <w:p w14:paraId="51320804" w14:textId="77777777" w:rsidR="00875EFF" w:rsidRDefault="00875EFF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9B5616C" w14:textId="77777777" w:rsidR="00875EFF" w:rsidRPr="00717930" w:rsidRDefault="00875EFF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70314C31" w14:textId="15B48460" w:rsidR="00A5539F" w:rsidRDefault="00DF74C1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XXXVII Hotels &amp; Hospitality Chair: </w:t>
      </w:r>
      <w:r w:rsidR="00912098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Matt D.</w:t>
      </w:r>
    </w:p>
    <w:p w14:paraId="129EAC80" w14:textId="77777777" w:rsidR="00D255B7" w:rsidRDefault="00D255B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1DB39C6D" w14:textId="7E1B1446" w:rsidR="00D506EC" w:rsidRPr="002B399B" w:rsidRDefault="00D506EC" w:rsidP="002B399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37917F56" w14:textId="494711C5" w:rsidR="00663C3D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int &amp; Display Chair:</w:t>
      </w:r>
      <w:r w:rsidR="00940FFA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4F8BA1F8" w14:textId="77777777" w:rsidR="000E5FF7" w:rsidRDefault="000E5FF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7DB0860D" w14:textId="77777777" w:rsidR="005C72F2" w:rsidRDefault="005C72F2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25FFDF9A" w14:textId="77777777" w:rsidR="005C72F2" w:rsidRDefault="005C72F2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0D5972D" w14:textId="6431E518" w:rsidR="00C46D21" w:rsidRDefault="007A39A7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Merchandise Chair:</w:t>
      </w:r>
      <w:r w:rsidR="00EB71FF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43CA2C33" w14:textId="77777777" w:rsidR="006F052D" w:rsidRDefault="006F052D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4F5CBE0" w14:textId="77777777" w:rsidR="00600CAE" w:rsidRDefault="00600CAE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C7A6DF0" w14:textId="77777777" w:rsidR="00932825" w:rsidRDefault="00932825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C428E20" w14:textId="46818390" w:rsidR="00663C3D" w:rsidRDefault="007A39A7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</w:rPr>
      </w:pPr>
      <w:r w:rsidRPr="00663C3D">
        <w:rPr>
          <w:rFonts w:ascii="Tahoma" w:hAnsi="Tahoma" w:cs="Tahoma"/>
          <w:b/>
          <w:bCs/>
          <w:color w:val="000000"/>
          <w:kern w:val="1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</w:rPr>
        <w:t xml:space="preserve"> </w:t>
      </w:r>
      <w:r w:rsidR="00433F8B" w:rsidRPr="00663C3D">
        <w:rPr>
          <w:rFonts w:ascii="Tahoma" w:hAnsi="Tahoma" w:cs="Tahoma"/>
          <w:b/>
          <w:bCs/>
          <w:color w:val="000000"/>
          <w:kern w:val="1"/>
        </w:rPr>
        <w:t>R</w:t>
      </w:r>
      <w:r w:rsidR="006A2B2B" w:rsidRPr="00663C3D">
        <w:rPr>
          <w:rFonts w:ascii="Tahoma" w:hAnsi="Tahoma" w:cs="Tahoma"/>
          <w:b/>
          <w:bCs/>
          <w:color w:val="000000"/>
          <w:kern w:val="1"/>
        </w:rPr>
        <w:t>egistration Chair</w:t>
      </w:r>
      <w:r w:rsidR="00F723B9" w:rsidRPr="00663C3D">
        <w:rPr>
          <w:rFonts w:ascii="Tahoma" w:hAnsi="Tahoma" w:cs="Tahoma"/>
          <w:b/>
          <w:bCs/>
          <w:color w:val="000000"/>
          <w:kern w:val="1"/>
        </w:rPr>
        <w:t>:</w:t>
      </w:r>
      <w:r w:rsidR="002A44BB" w:rsidRPr="00663C3D">
        <w:rPr>
          <w:rFonts w:ascii="Tahoma" w:hAnsi="Tahoma" w:cs="Tahoma"/>
          <w:b/>
          <w:bCs/>
          <w:color w:val="000000"/>
          <w:kern w:val="1"/>
        </w:rPr>
        <w:t xml:space="preserve"> </w:t>
      </w:r>
    </w:p>
    <w:p w14:paraId="301AEE47" w14:textId="77777777" w:rsidR="008727AF" w:rsidRDefault="008727AF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</w:rPr>
      </w:pPr>
    </w:p>
    <w:p w14:paraId="0F48B18F" w14:textId="77777777" w:rsidR="00600CAE" w:rsidRPr="00600CAE" w:rsidRDefault="00600CAE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7815D107" w14:textId="77777777" w:rsidR="00885B70" w:rsidRPr="00663C3D" w:rsidRDefault="00885B70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438F5373" w14:textId="71A112B6" w:rsidR="00600CAE" w:rsidRDefault="00E965C8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 Entertainment</w:t>
      </w:r>
      <w:r w:rsidR="00AE66F2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: </w:t>
      </w:r>
    </w:p>
    <w:p w14:paraId="7D14CAD0" w14:textId="77777777" w:rsidR="00600CAE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4AEA4285" w14:textId="1B933F8C" w:rsidR="00600CAE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59A903CB" w14:textId="77777777" w:rsidR="00600CAE" w:rsidRPr="00663C3D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35AB6488" w14:textId="4B57C36E" w:rsidR="00600CAE" w:rsidRDefault="00615AF1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onvention Information &amp; Website Chair:</w:t>
      </w:r>
      <w:r w:rsidR="00AC60C6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38AA8D07" w14:textId="77777777" w:rsidR="00600CAE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17E69FF4" w14:textId="77777777" w:rsidR="00600CAE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7462741F" w14:textId="77777777" w:rsidR="00600CAE" w:rsidRPr="00600CAE" w:rsidRDefault="00600CAE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2BC0ACD5" w14:textId="427561EF" w:rsidR="00B3309E" w:rsidRDefault="00615AF1" w:rsidP="00885B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Hospitals &amp; Institutions Chair: </w:t>
      </w:r>
      <w:r w:rsidR="006A2B2B" w:rsidRPr="00663C3D">
        <w:rPr>
          <w:rFonts w:ascii="Tahoma" w:hAnsi="Tahoma" w:cs="Tahoma"/>
          <w:color w:val="000000"/>
          <w:kern w:val="1"/>
          <w:u w:color="000000"/>
        </w:rPr>
        <w:t> </w:t>
      </w:r>
      <w:r w:rsidR="00912098" w:rsidRPr="00717930">
        <w:rPr>
          <w:rFonts w:ascii="Tahoma" w:hAnsi="Tahoma" w:cs="Tahoma"/>
          <w:color w:val="000000"/>
          <w:kern w:val="1"/>
        </w:rPr>
        <w:t xml:space="preserve"> </w:t>
      </w:r>
      <w:r w:rsidR="0090654A" w:rsidRPr="00717930">
        <w:rPr>
          <w:rFonts w:ascii="Tahoma" w:hAnsi="Tahoma" w:cs="Tahoma"/>
          <w:color w:val="000000"/>
          <w:kern w:val="1"/>
        </w:rPr>
        <w:br/>
      </w:r>
    </w:p>
    <w:p w14:paraId="28D73BDE" w14:textId="77777777" w:rsidR="004C3BF0" w:rsidRPr="002B399B" w:rsidRDefault="004C3BF0" w:rsidP="002B399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0802EAC2" w14:textId="77777777" w:rsidR="00B3309E" w:rsidRPr="00717930" w:rsidRDefault="00B3309E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5465D45F" w14:textId="619118ED" w:rsidR="006A2B2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4"/>
          <w:szCs w:val="24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LIASION REPORTS:</w:t>
      </w:r>
    </w:p>
    <w:p w14:paraId="7DE44B18" w14:textId="13F928D9" w:rsidR="00A75665" w:rsidRPr="00600CAE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FE: </w:t>
      </w:r>
    </w:p>
    <w:p w14:paraId="139BE874" w14:textId="44F396DD" w:rsidR="00A02820" w:rsidRPr="00600CAE" w:rsidRDefault="00D96B6D" w:rsidP="00600CAE">
      <w:pPr>
        <w:widowControl w:val="0"/>
        <w:tabs>
          <w:tab w:val="left" w:pos="166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oulder</w:t>
      </w:r>
      <w:r w:rsidR="000B6FF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: </w:t>
      </w:r>
    </w:p>
    <w:p w14:paraId="107F3420" w14:textId="6660E354" w:rsidR="001D0367" w:rsidRPr="00600CAE" w:rsidRDefault="00D96B6D" w:rsidP="00E84A6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Mile High: </w:t>
      </w:r>
    </w:p>
    <w:p w14:paraId="50672F03" w14:textId="2DFE046E" w:rsidR="00D96B6D" w:rsidRPr="00717930" w:rsidRDefault="00D96B6D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Mountains West:</w:t>
      </w:r>
    </w:p>
    <w:p w14:paraId="32677DE7" w14:textId="0C8C670E" w:rsidR="00263B3A" w:rsidRPr="00600CAE" w:rsidRDefault="00D96B6D" w:rsidP="00600CA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Off the Wall: </w:t>
      </w:r>
    </w:p>
    <w:p w14:paraId="6B79FCD1" w14:textId="7E6B5EA5" w:rsidR="00161A5D" w:rsidRPr="00600CAE" w:rsidRDefault="00823A97" w:rsidP="00600C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Pikes Peak: </w:t>
      </w:r>
    </w:p>
    <w:p w14:paraId="3E166A55" w14:textId="3569F12A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Serenity Unlimited:</w:t>
      </w:r>
      <w:r w:rsidR="00600CAE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7CFA1AD0" w14:textId="6E772742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lastRenderedPageBreak/>
        <w:t>Ute Pass</w:t>
      </w:r>
      <w:r w:rsidR="00912098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: </w:t>
      </w:r>
    </w:p>
    <w:p w14:paraId="5B1DB7C7" w14:textId="2A343535" w:rsidR="00F01266" w:rsidRDefault="00F01266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EBBE804" w14:textId="69AF2BB2" w:rsidR="00912098" w:rsidRPr="00912098" w:rsidRDefault="0091209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912098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Old Business:</w:t>
      </w:r>
    </w:p>
    <w:p w14:paraId="3AB87FBD" w14:textId="77777777" w:rsidR="00912098" w:rsidRDefault="0091209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0ABDD656" w14:textId="77777777" w:rsidR="00912098" w:rsidRDefault="0091209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00893F99" w14:textId="77777777" w:rsidR="00912098" w:rsidRDefault="0091209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288372D1" w14:textId="51F95BC2" w:rsidR="00912098" w:rsidRPr="00912098" w:rsidRDefault="0091209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912098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New Business:</w:t>
      </w:r>
    </w:p>
    <w:p w14:paraId="1E203093" w14:textId="77777777" w:rsidR="00F01266" w:rsidRPr="00717930" w:rsidRDefault="00F01266" w:rsidP="00F01266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0815900" w14:textId="77777777" w:rsidR="00766535" w:rsidRPr="00717930" w:rsidRDefault="00766535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p w14:paraId="30CAD510" w14:textId="77777777" w:rsidR="000114C5" w:rsidRPr="00717930" w:rsidRDefault="000114C5" w:rsidP="000114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Next CRCNA XXXVII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I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Meeting:</w:t>
      </w:r>
    </w:p>
    <w:p w14:paraId="705C8CB8" w14:textId="77777777" w:rsidR="000114C5" w:rsidRDefault="000114C5" w:rsidP="000114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January 13</w:t>
      </w:r>
      <w:r w:rsidRPr="00752CE7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  <w:vertAlign w:val="superscript"/>
        </w:rPr>
        <w:t>th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,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202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4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Zoom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</w:p>
    <w:p w14:paraId="298F5ABE" w14:textId="77777777" w:rsidR="000114C5" w:rsidRDefault="000114C5" w:rsidP="000114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ID: 290 350 0360  Passcode: CRCNARocks </w:t>
      </w:r>
    </w:p>
    <w:p w14:paraId="7B598F44" w14:textId="0811DFFE" w:rsidR="00DA6D62" w:rsidRPr="00DA6D62" w:rsidRDefault="00DA6D62" w:rsidP="000114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sectPr w:rsidR="00DA6D62" w:rsidRPr="00DA6D62" w:rsidSect="001E4AEA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D212B02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8A6CC0"/>
    <w:multiLevelType w:val="multilevel"/>
    <w:tmpl w:val="B48867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37C52"/>
    <w:multiLevelType w:val="hybridMultilevel"/>
    <w:tmpl w:val="4F4225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4B6AFB"/>
    <w:multiLevelType w:val="multilevel"/>
    <w:tmpl w:val="FF6C8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5568FD"/>
    <w:multiLevelType w:val="hybridMultilevel"/>
    <w:tmpl w:val="C2B4F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C3E34"/>
    <w:multiLevelType w:val="hybridMultilevel"/>
    <w:tmpl w:val="D5746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D6590"/>
    <w:multiLevelType w:val="hybridMultilevel"/>
    <w:tmpl w:val="24289ECA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533F4"/>
    <w:multiLevelType w:val="hybridMultilevel"/>
    <w:tmpl w:val="56AA3CD8"/>
    <w:lvl w:ilvl="0" w:tplc="6B225F1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25B91"/>
    <w:multiLevelType w:val="hybridMultilevel"/>
    <w:tmpl w:val="4BEE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951FE"/>
    <w:multiLevelType w:val="hybridMultilevel"/>
    <w:tmpl w:val="660E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91B97"/>
    <w:multiLevelType w:val="hybridMultilevel"/>
    <w:tmpl w:val="1550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F5222"/>
    <w:multiLevelType w:val="hybridMultilevel"/>
    <w:tmpl w:val="70CA933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11652"/>
    <w:multiLevelType w:val="hybridMultilevel"/>
    <w:tmpl w:val="ECE0EA5C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56E48"/>
    <w:multiLevelType w:val="hybridMultilevel"/>
    <w:tmpl w:val="DF6E3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D51AE"/>
    <w:multiLevelType w:val="hybridMultilevel"/>
    <w:tmpl w:val="9794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E570B"/>
    <w:multiLevelType w:val="multilevel"/>
    <w:tmpl w:val="3774D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AD50E3"/>
    <w:multiLevelType w:val="hybridMultilevel"/>
    <w:tmpl w:val="924C1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E928A1"/>
    <w:multiLevelType w:val="hybridMultilevel"/>
    <w:tmpl w:val="E2187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E93C1C"/>
    <w:multiLevelType w:val="multilevel"/>
    <w:tmpl w:val="80968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6A01CDD"/>
    <w:multiLevelType w:val="hybridMultilevel"/>
    <w:tmpl w:val="E7E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26A2A"/>
    <w:multiLevelType w:val="hybridMultilevel"/>
    <w:tmpl w:val="1B96C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A5E94"/>
    <w:multiLevelType w:val="multilevel"/>
    <w:tmpl w:val="35B81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3D3CB6"/>
    <w:multiLevelType w:val="hybridMultilevel"/>
    <w:tmpl w:val="95F0A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432AE"/>
    <w:multiLevelType w:val="hybridMultilevel"/>
    <w:tmpl w:val="29A856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451CC5"/>
    <w:multiLevelType w:val="hybridMultilevel"/>
    <w:tmpl w:val="BA1C5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32F20"/>
    <w:multiLevelType w:val="multilevel"/>
    <w:tmpl w:val="4924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0E21C1"/>
    <w:multiLevelType w:val="hybridMultilevel"/>
    <w:tmpl w:val="3186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42894"/>
    <w:multiLevelType w:val="hybridMultilevel"/>
    <w:tmpl w:val="126C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7AD2B4C"/>
    <w:multiLevelType w:val="hybridMultilevel"/>
    <w:tmpl w:val="5C5A66F0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E474CA"/>
    <w:multiLevelType w:val="multilevel"/>
    <w:tmpl w:val="9364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C05285"/>
    <w:multiLevelType w:val="multilevel"/>
    <w:tmpl w:val="1F0E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CF5139"/>
    <w:multiLevelType w:val="hybridMultilevel"/>
    <w:tmpl w:val="AC5CE0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2347D2"/>
    <w:multiLevelType w:val="hybridMultilevel"/>
    <w:tmpl w:val="0F92C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95530"/>
    <w:multiLevelType w:val="hybridMultilevel"/>
    <w:tmpl w:val="763662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1E13A7"/>
    <w:multiLevelType w:val="hybridMultilevel"/>
    <w:tmpl w:val="0B369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B7625F1"/>
    <w:multiLevelType w:val="hybridMultilevel"/>
    <w:tmpl w:val="CA12A1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EA42813"/>
    <w:multiLevelType w:val="hybridMultilevel"/>
    <w:tmpl w:val="9C887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705179">
    <w:abstractNumId w:val="0"/>
  </w:num>
  <w:num w:numId="2" w16cid:durableId="1653410219">
    <w:abstractNumId w:val="14"/>
  </w:num>
  <w:num w:numId="3" w16cid:durableId="840702642">
    <w:abstractNumId w:val="20"/>
  </w:num>
  <w:num w:numId="4" w16cid:durableId="938946943">
    <w:abstractNumId w:val="4"/>
  </w:num>
  <w:num w:numId="5" w16cid:durableId="1402633322">
    <w:abstractNumId w:val="36"/>
  </w:num>
  <w:num w:numId="6" w16cid:durableId="1074157739">
    <w:abstractNumId w:val="15"/>
  </w:num>
  <w:num w:numId="7" w16cid:durableId="1936815185">
    <w:abstractNumId w:val="8"/>
  </w:num>
  <w:num w:numId="8" w16cid:durableId="862016981">
    <w:abstractNumId w:val="11"/>
  </w:num>
  <w:num w:numId="9" w16cid:durableId="1097215236">
    <w:abstractNumId w:val="7"/>
  </w:num>
  <w:num w:numId="10" w16cid:durableId="1659844487">
    <w:abstractNumId w:val="28"/>
  </w:num>
  <w:num w:numId="11" w16cid:durableId="1269779701">
    <w:abstractNumId w:val="12"/>
  </w:num>
  <w:num w:numId="12" w16cid:durableId="1485967777">
    <w:abstractNumId w:val="29"/>
  </w:num>
  <w:num w:numId="13" w16cid:durableId="1513912942">
    <w:abstractNumId w:val="6"/>
  </w:num>
  <w:num w:numId="14" w16cid:durableId="790168541">
    <w:abstractNumId w:val="22"/>
  </w:num>
  <w:num w:numId="15" w16cid:durableId="1777603668">
    <w:abstractNumId w:val="3"/>
  </w:num>
  <w:num w:numId="16" w16cid:durableId="1569606692">
    <w:abstractNumId w:val="25"/>
  </w:num>
  <w:num w:numId="17" w16cid:durableId="683285086">
    <w:abstractNumId w:val="21"/>
  </w:num>
  <w:num w:numId="18" w16cid:durableId="812255265">
    <w:abstractNumId w:val="1"/>
  </w:num>
  <w:num w:numId="19" w16cid:durableId="2064787166">
    <w:abstractNumId w:val="19"/>
  </w:num>
  <w:num w:numId="20" w16cid:durableId="640384512">
    <w:abstractNumId w:val="9"/>
  </w:num>
  <w:num w:numId="21" w16cid:durableId="1386219767">
    <w:abstractNumId w:val="16"/>
  </w:num>
  <w:num w:numId="22" w16cid:durableId="33240300">
    <w:abstractNumId w:val="31"/>
  </w:num>
  <w:num w:numId="23" w16cid:durableId="2025860364">
    <w:abstractNumId w:val="32"/>
  </w:num>
  <w:num w:numId="24" w16cid:durableId="1514151287">
    <w:abstractNumId w:val="5"/>
  </w:num>
  <w:num w:numId="25" w16cid:durableId="860896430">
    <w:abstractNumId w:val="13"/>
  </w:num>
  <w:num w:numId="26" w16cid:durableId="1735472750">
    <w:abstractNumId w:val="24"/>
  </w:num>
  <w:num w:numId="27" w16cid:durableId="290406930">
    <w:abstractNumId w:val="26"/>
  </w:num>
  <w:num w:numId="28" w16cid:durableId="43064997">
    <w:abstractNumId w:val="18"/>
  </w:num>
  <w:num w:numId="29" w16cid:durableId="1356422783">
    <w:abstractNumId w:val="35"/>
  </w:num>
  <w:num w:numId="30" w16cid:durableId="624846246">
    <w:abstractNumId w:val="27"/>
  </w:num>
  <w:num w:numId="31" w16cid:durableId="1605843983">
    <w:abstractNumId w:val="23"/>
  </w:num>
  <w:num w:numId="32" w16cid:durableId="860238297">
    <w:abstractNumId w:val="2"/>
  </w:num>
  <w:num w:numId="33" w16cid:durableId="714961328">
    <w:abstractNumId w:val="17"/>
  </w:num>
  <w:num w:numId="34" w16cid:durableId="542135247">
    <w:abstractNumId w:val="33"/>
  </w:num>
  <w:num w:numId="35" w16cid:durableId="682897844">
    <w:abstractNumId w:val="34"/>
  </w:num>
  <w:num w:numId="36" w16cid:durableId="747729641">
    <w:abstractNumId w:val="30"/>
  </w:num>
  <w:num w:numId="37" w16cid:durableId="2119178602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QyMbGwNLUwNzdT0lEKTi0uzszPAykwsqwFABbJ/A0tAAAA"/>
  </w:docVars>
  <w:rsids>
    <w:rsidRoot w:val="00433F8B"/>
    <w:rsid w:val="0000130D"/>
    <w:rsid w:val="00001EFE"/>
    <w:rsid w:val="00006223"/>
    <w:rsid w:val="00007A49"/>
    <w:rsid w:val="00007F00"/>
    <w:rsid w:val="000114C5"/>
    <w:rsid w:val="00013E36"/>
    <w:rsid w:val="00014F1F"/>
    <w:rsid w:val="00027011"/>
    <w:rsid w:val="00030C48"/>
    <w:rsid w:val="00032343"/>
    <w:rsid w:val="00036814"/>
    <w:rsid w:val="00036E76"/>
    <w:rsid w:val="0003777B"/>
    <w:rsid w:val="00037896"/>
    <w:rsid w:val="00037A5B"/>
    <w:rsid w:val="00041D1F"/>
    <w:rsid w:val="0004388A"/>
    <w:rsid w:val="000452DA"/>
    <w:rsid w:val="0004721F"/>
    <w:rsid w:val="0005217C"/>
    <w:rsid w:val="00054BDE"/>
    <w:rsid w:val="00057D40"/>
    <w:rsid w:val="00065CD4"/>
    <w:rsid w:val="0006675D"/>
    <w:rsid w:val="000703DA"/>
    <w:rsid w:val="00070B6E"/>
    <w:rsid w:val="00073266"/>
    <w:rsid w:val="00077AF1"/>
    <w:rsid w:val="00082093"/>
    <w:rsid w:val="00086167"/>
    <w:rsid w:val="00086F5F"/>
    <w:rsid w:val="00087410"/>
    <w:rsid w:val="00090001"/>
    <w:rsid w:val="000914B8"/>
    <w:rsid w:val="000951C8"/>
    <w:rsid w:val="00097515"/>
    <w:rsid w:val="000A04F2"/>
    <w:rsid w:val="000A1370"/>
    <w:rsid w:val="000A2728"/>
    <w:rsid w:val="000A3BD5"/>
    <w:rsid w:val="000A417F"/>
    <w:rsid w:val="000A4CA2"/>
    <w:rsid w:val="000B12D6"/>
    <w:rsid w:val="000B5A1D"/>
    <w:rsid w:val="000B6335"/>
    <w:rsid w:val="000B6FFE"/>
    <w:rsid w:val="000B7F44"/>
    <w:rsid w:val="000C0730"/>
    <w:rsid w:val="000C1330"/>
    <w:rsid w:val="000C3A35"/>
    <w:rsid w:val="000C449F"/>
    <w:rsid w:val="000C7684"/>
    <w:rsid w:val="000D1790"/>
    <w:rsid w:val="000D2E2A"/>
    <w:rsid w:val="000D31AA"/>
    <w:rsid w:val="000D515D"/>
    <w:rsid w:val="000D5438"/>
    <w:rsid w:val="000D70E3"/>
    <w:rsid w:val="000E020A"/>
    <w:rsid w:val="000E0CC7"/>
    <w:rsid w:val="000E238E"/>
    <w:rsid w:val="000E5CB7"/>
    <w:rsid w:val="000E5FF7"/>
    <w:rsid w:val="000F001D"/>
    <w:rsid w:val="000F0ECD"/>
    <w:rsid w:val="000F2971"/>
    <w:rsid w:val="000F3D37"/>
    <w:rsid w:val="000F4A3F"/>
    <w:rsid w:val="000F642D"/>
    <w:rsid w:val="000F7E4C"/>
    <w:rsid w:val="000F7FD0"/>
    <w:rsid w:val="0010020A"/>
    <w:rsid w:val="00100F99"/>
    <w:rsid w:val="0011204F"/>
    <w:rsid w:val="001126F8"/>
    <w:rsid w:val="00113F27"/>
    <w:rsid w:val="00115998"/>
    <w:rsid w:val="00117975"/>
    <w:rsid w:val="0012595D"/>
    <w:rsid w:val="001270C0"/>
    <w:rsid w:val="00130219"/>
    <w:rsid w:val="00133E45"/>
    <w:rsid w:val="00137FC3"/>
    <w:rsid w:val="0014198A"/>
    <w:rsid w:val="00145A56"/>
    <w:rsid w:val="00145A97"/>
    <w:rsid w:val="00146EC8"/>
    <w:rsid w:val="0015092A"/>
    <w:rsid w:val="00151E7B"/>
    <w:rsid w:val="00154DF5"/>
    <w:rsid w:val="00161A5D"/>
    <w:rsid w:val="00161C5A"/>
    <w:rsid w:val="0016455F"/>
    <w:rsid w:val="00173498"/>
    <w:rsid w:val="001750CB"/>
    <w:rsid w:val="00175CB8"/>
    <w:rsid w:val="0017691E"/>
    <w:rsid w:val="00180333"/>
    <w:rsid w:val="0018056D"/>
    <w:rsid w:val="001814FF"/>
    <w:rsid w:val="0018167B"/>
    <w:rsid w:val="00182826"/>
    <w:rsid w:val="00182B23"/>
    <w:rsid w:val="0018314E"/>
    <w:rsid w:val="001842D9"/>
    <w:rsid w:val="00187252"/>
    <w:rsid w:val="00195D0B"/>
    <w:rsid w:val="001A0289"/>
    <w:rsid w:val="001A1861"/>
    <w:rsid w:val="001A2E0F"/>
    <w:rsid w:val="001A4253"/>
    <w:rsid w:val="001A483A"/>
    <w:rsid w:val="001A7C3F"/>
    <w:rsid w:val="001B4C2A"/>
    <w:rsid w:val="001C07CF"/>
    <w:rsid w:val="001C0B0F"/>
    <w:rsid w:val="001C619C"/>
    <w:rsid w:val="001D0367"/>
    <w:rsid w:val="001D199F"/>
    <w:rsid w:val="001D3CCF"/>
    <w:rsid w:val="001D3EEE"/>
    <w:rsid w:val="001D49C1"/>
    <w:rsid w:val="001E38E8"/>
    <w:rsid w:val="001E4AEA"/>
    <w:rsid w:val="001E4E96"/>
    <w:rsid w:val="001E5E99"/>
    <w:rsid w:val="001E7386"/>
    <w:rsid w:val="001F03BB"/>
    <w:rsid w:val="001F0BB4"/>
    <w:rsid w:val="001F1771"/>
    <w:rsid w:val="001F1A14"/>
    <w:rsid w:val="001F2F2E"/>
    <w:rsid w:val="001F4A7D"/>
    <w:rsid w:val="001F67E7"/>
    <w:rsid w:val="002037D6"/>
    <w:rsid w:val="002059F2"/>
    <w:rsid w:val="00210CE0"/>
    <w:rsid w:val="002110D6"/>
    <w:rsid w:val="00211575"/>
    <w:rsid w:val="00213ABC"/>
    <w:rsid w:val="00213ED9"/>
    <w:rsid w:val="00214EC3"/>
    <w:rsid w:val="002154C5"/>
    <w:rsid w:val="00215F9B"/>
    <w:rsid w:val="00216079"/>
    <w:rsid w:val="00217ED7"/>
    <w:rsid w:val="002203C9"/>
    <w:rsid w:val="00222C4C"/>
    <w:rsid w:val="0022478C"/>
    <w:rsid w:val="00225AE6"/>
    <w:rsid w:val="00225D3E"/>
    <w:rsid w:val="00226BAC"/>
    <w:rsid w:val="0023029D"/>
    <w:rsid w:val="00231A05"/>
    <w:rsid w:val="002475AA"/>
    <w:rsid w:val="00250339"/>
    <w:rsid w:val="00255563"/>
    <w:rsid w:val="00260FB4"/>
    <w:rsid w:val="00261D12"/>
    <w:rsid w:val="00263B3A"/>
    <w:rsid w:val="00263CF8"/>
    <w:rsid w:val="00265E1B"/>
    <w:rsid w:val="00270BE1"/>
    <w:rsid w:val="0027389A"/>
    <w:rsid w:val="00275377"/>
    <w:rsid w:val="00283937"/>
    <w:rsid w:val="0028717A"/>
    <w:rsid w:val="00293921"/>
    <w:rsid w:val="00294FFA"/>
    <w:rsid w:val="002A1EA7"/>
    <w:rsid w:val="002A2BAA"/>
    <w:rsid w:val="002A2E4B"/>
    <w:rsid w:val="002A2EA8"/>
    <w:rsid w:val="002A4032"/>
    <w:rsid w:val="002A44BB"/>
    <w:rsid w:val="002A460B"/>
    <w:rsid w:val="002B0CC0"/>
    <w:rsid w:val="002B399B"/>
    <w:rsid w:val="002B3E76"/>
    <w:rsid w:val="002B4351"/>
    <w:rsid w:val="002B588E"/>
    <w:rsid w:val="002C08D7"/>
    <w:rsid w:val="002D05AB"/>
    <w:rsid w:val="002D3200"/>
    <w:rsid w:val="002D6845"/>
    <w:rsid w:val="002E02EC"/>
    <w:rsid w:val="002E5D8A"/>
    <w:rsid w:val="002F2981"/>
    <w:rsid w:val="002F29B8"/>
    <w:rsid w:val="002F2D6E"/>
    <w:rsid w:val="002F4E98"/>
    <w:rsid w:val="003004D4"/>
    <w:rsid w:val="00300D1F"/>
    <w:rsid w:val="00305888"/>
    <w:rsid w:val="0031063A"/>
    <w:rsid w:val="00312B82"/>
    <w:rsid w:val="003153C0"/>
    <w:rsid w:val="00320709"/>
    <w:rsid w:val="00320ABA"/>
    <w:rsid w:val="00330B16"/>
    <w:rsid w:val="00330B37"/>
    <w:rsid w:val="00331AB0"/>
    <w:rsid w:val="00332905"/>
    <w:rsid w:val="0033558C"/>
    <w:rsid w:val="0033751B"/>
    <w:rsid w:val="003378CC"/>
    <w:rsid w:val="00340072"/>
    <w:rsid w:val="00343C9E"/>
    <w:rsid w:val="003443F6"/>
    <w:rsid w:val="00344829"/>
    <w:rsid w:val="003539DE"/>
    <w:rsid w:val="00356046"/>
    <w:rsid w:val="00357DD5"/>
    <w:rsid w:val="0036402B"/>
    <w:rsid w:val="003646C4"/>
    <w:rsid w:val="003664A9"/>
    <w:rsid w:val="003666A3"/>
    <w:rsid w:val="00366750"/>
    <w:rsid w:val="00372F2C"/>
    <w:rsid w:val="003754CF"/>
    <w:rsid w:val="0037793D"/>
    <w:rsid w:val="003817E9"/>
    <w:rsid w:val="00381EC6"/>
    <w:rsid w:val="00382681"/>
    <w:rsid w:val="003847C1"/>
    <w:rsid w:val="00386B24"/>
    <w:rsid w:val="003915A9"/>
    <w:rsid w:val="00391841"/>
    <w:rsid w:val="00396A1B"/>
    <w:rsid w:val="00397C63"/>
    <w:rsid w:val="003A2324"/>
    <w:rsid w:val="003B0B69"/>
    <w:rsid w:val="003B3C33"/>
    <w:rsid w:val="003B4CB1"/>
    <w:rsid w:val="003B61E1"/>
    <w:rsid w:val="003B6F93"/>
    <w:rsid w:val="003C1B3F"/>
    <w:rsid w:val="003C4589"/>
    <w:rsid w:val="003C45D6"/>
    <w:rsid w:val="003C5CCF"/>
    <w:rsid w:val="003C674F"/>
    <w:rsid w:val="003D1E99"/>
    <w:rsid w:val="003D2142"/>
    <w:rsid w:val="003E1340"/>
    <w:rsid w:val="003E5565"/>
    <w:rsid w:val="003E621D"/>
    <w:rsid w:val="003E7441"/>
    <w:rsid w:val="003F22EF"/>
    <w:rsid w:val="003F38E3"/>
    <w:rsid w:val="003F58E8"/>
    <w:rsid w:val="0040143E"/>
    <w:rsid w:val="004053D4"/>
    <w:rsid w:val="00406ECE"/>
    <w:rsid w:val="00411C79"/>
    <w:rsid w:val="00413C58"/>
    <w:rsid w:val="00416A79"/>
    <w:rsid w:val="00417DA3"/>
    <w:rsid w:val="004201FF"/>
    <w:rsid w:val="00423EB5"/>
    <w:rsid w:val="004265C4"/>
    <w:rsid w:val="0043323D"/>
    <w:rsid w:val="00433F8B"/>
    <w:rsid w:val="00437636"/>
    <w:rsid w:val="00440677"/>
    <w:rsid w:val="00442FA7"/>
    <w:rsid w:val="00443B4E"/>
    <w:rsid w:val="00446001"/>
    <w:rsid w:val="004463F4"/>
    <w:rsid w:val="004466A5"/>
    <w:rsid w:val="00450A51"/>
    <w:rsid w:val="00452444"/>
    <w:rsid w:val="00453C01"/>
    <w:rsid w:val="00457DB1"/>
    <w:rsid w:val="0047055E"/>
    <w:rsid w:val="00473046"/>
    <w:rsid w:val="004735A6"/>
    <w:rsid w:val="00476A01"/>
    <w:rsid w:val="0048096F"/>
    <w:rsid w:val="004873E4"/>
    <w:rsid w:val="0049155E"/>
    <w:rsid w:val="00492B2E"/>
    <w:rsid w:val="00493963"/>
    <w:rsid w:val="00495E38"/>
    <w:rsid w:val="004975B8"/>
    <w:rsid w:val="004A29E7"/>
    <w:rsid w:val="004A45E6"/>
    <w:rsid w:val="004A5A8E"/>
    <w:rsid w:val="004A6167"/>
    <w:rsid w:val="004A7117"/>
    <w:rsid w:val="004A71FF"/>
    <w:rsid w:val="004B1D5D"/>
    <w:rsid w:val="004B221F"/>
    <w:rsid w:val="004B5282"/>
    <w:rsid w:val="004B6B5D"/>
    <w:rsid w:val="004C00F2"/>
    <w:rsid w:val="004C0336"/>
    <w:rsid w:val="004C397B"/>
    <w:rsid w:val="004C3BF0"/>
    <w:rsid w:val="004C46F0"/>
    <w:rsid w:val="004C73A7"/>
    <w:rsid w:val="004C7911"/>
    <w:rsid w:val="004D01A5"/>
    <w:rsid w:val="004D4CD8"/>
    <w:rsid w:val="004E1CB8"/>
    <w:rsid w:val="004E37DE"/>
    <w:rsid w:val="004E3EBF"/>
    <w:rsid w:val="004E4603"/>
    <w:rsid w:val="004F2942"/>
    <w:rsid w:val="004F30A5"/>
    <w:rsid w:val="004F4303"/>
    <w:rsid w:val="004F6086"/>
    <w:rsid w:val="004F6B19"/>
    <w:rsid w:val="005001EC"/>
    <w:rsid w:val="00501150"/>
    <w:rsid w:val="005062BA"/>
    <w:rsid w:val="00506588"/>
    <w:rsid w:val="00507136"/>
    <w:rsid w:val="00507CF8"/>
    <w:rsid w:val="00517021"/>
    <w:rsid w:val="00527705"/>
    <w:rsid w:val="00532CE5"/>
    <w:rsid w:val="0053497E"/>
    <w:rsid w:val="00537A67"/>
    <w:rsid w:val="005421AD"/>
    <w:rsid w:val="005446A7"/>
    <w:rsid w:val="005455D3"/>
    <w:rsid w:val="00547E1C"/>
    <w:rsid w:val="005507C6"/>
    <w:rsid w:val="00551CAE"/>
    <w:rsid w:val="00552E40"/>
    <w:rsid w:val="00556F8D"/>
    <w:rsid w:val="00560793"/>
    <w:rsid w:val="00563DBE"/>
    <w:rsid w:val="005645DA"/>
    <w:rsid w:val="00567988"/>
    <w:rsid w:val="005706AE"/>
    <w:rsid w:val="00571B5C"/>
    <w:rsid w:val="00571E5F"/>
    <w:rsid w:val="00572FB6"/>
    <w:rsid w:val="005736AD"/>
    <w:rsid w:val="00573F00"/>
    <w:rsid w:val="0058259E"/>
    <w:rsid w:val="00585305"/>
    <w:rsid w:val="005867D0"/>
    <w:rsid w:val="00587CE7"/>
    <w:rsid w:val="00590DDE"/>
    <w:rsid w:val="0059138E"/>
    <w:rsid w:val="00591FEF"/>
    <w:rsid w:val="00592312"/>
    <w:rsid w:val="005934A4"/>
    <w:rsid w:val="00593CF7"/>
    <w:rsid w:val="00594AE2"/>
    <w:rsid w:val="005A09BA"/>
    <w:rsid w:val="005A27E4"/>
    <w:rsid w:val="005A6820"/>
    <w:rsid w:val="005B5FC7"/>
    <w:rsid w:val="005B636D"/>
    <w:rsid w:val="005C1B97"/>
    <w:rsid w:val="005C46B1"/>
    <w:rsid w:val="005C72F2"/>
    <w:rsid w:val="005D1650"/>
    <w:rsid w:val="005E5A36"/>
    <w:rsid w:val="005F05CA"/>
    <w:rsid w:val="005F28C3"/>
    <w:rsid w:val="006005F0"/>
    <w:rsid w:val="00600CAE"/>
    <w:rsid w:val="00600D00"/>
    <w:rsid w:val="00606FEA"/>
    <w:rsid w:val="00614A0A"/>
    <w:rsid w:val="00615AF1"/>
    <w:rsid w:val="00617832"/>
    <w:rsid w:val="0062057D"/>
    <w:rsid w:val="00620CC8"/>
    <w:rsid w:val="00622ED9"/>
    <w:rsid w:val="0062472E"/>
    <w:rsid w:val="00624FF1"/>
    <w:rsid w:val="0062718F"/>
    <w:rsid w:val="006320A1"/>
    <w:rsid w:val="00633FEB"/>
    <w:rsid w:val="00635475"/>
    <w:rsid w:val="00635BCA"/>
    <w:rsid w:val="00636961"/>
    <w:rsid w:val="00637F5E"/>
    <w:rsid w:val="00645AE9"/>
    <w:rsid w:val="00646403"/>
    <w:rsid w:val="00646FED"/>
    <w:rsid w:val="00654B61"/>
    <w:rsid w:val="00663C3D"/>
    <w:rsid w:val="00666009"/>
    <w:rsid w:val="00670949"/>
    <w:rsid w:val="00671D6E"/>
    <w:rsid w:val="006731B4"/>
    <w:rsid w:val="00677972"/>
    <w:rsid w:val="00683566"/>
    <w:rsid w:val="006909F0"/>
    <w:rsid w:val="00692815"/>
    <w:rsid w:val="00693251"/>
    <w:rsid w:val="00696786"/>
    <w:rsid w:val="00696D8D"/>
    <w:rsid w:val="00697423"/>
    <w:rsid w:val="006978F2"/>
    <w:rsid w:val="0069790A"/>
    <w:rsid w:val="006A2B2B"/>
    <w:rsid w:val="006A2D88"/>
    <w:rsid w:val="006A4219"/>
    <w:rsid w:val="006A7AB2"/>
    <w:rsid w:val="006B22E6"/>
    <w:rsid w:val="006C5854"/>
    <w:rsid w:val="006C6A70"/>
    <w:rsid w:val="006C718D"/>
    <w:rsid w:val="006D23A7"/>
    <w:rsid w:val="006E1FE0"/>
    <w:rsid w:val="006F052D"/>
    <w:rsid w:val="006F15AB"/>
    <w:rsid w:val="006F4237"/>
    <w:rsid w:val="006F72DC"/>
    <w:rsid w:val="006F75E7"/>
    <w:rsid w:val="0070156C"/>
    <w:rsid w:val="00702EA7"/>
    <w:rsid w:val="0071040E"/>
    <w:rsid w:val="00714D9E"/>
    <w:rsid w:val="007150B6"/>
    <w:rsid w:val="00716ACE"/>
    <w:rsid w:val="00717930"/>
    <w:rsid w:val="00720AEA"/>
    <w:rsid w:val="0072174A"/>
    <w:rsid w:val="007443FC"/>
    <w:rsid w:val="00751250"/>
    <w:rsid w:val="00752CE7"/>
    <w:rsid w:val="00753050"/>
    <w:rsid w:val="00757FB1"/>
    <w:rsid w:val="00763775"/>
    <w:rsid w:val="00766535"/>
    <w:rsid w:val="00774562"/>
    <w:rsid w:val="00776F4D"/>
    <w:rsid w:val="00783BF8"/>
    <w:rsid w:val="0079264E"/>
    <w:rsid w:val="00793027"/>
    <w:rsid w:val="007A39A7"/>
    <w:rsid w:val="007A5E28"/>
    <w:rsid w:val="007A682F"/>
    <w:rsid w:val="007B13E8"/>
    <w:rsid w:val="007B3850"/>
    <w:rsid w:val="007C1233"/>
    <w:rsid w:val="007C3BD2"/>
    <w:rsid w:val="007C71D7"/>
    <w:rsid w:val="007D0176"/>
    <w:rsid w:val="007E0216"/>
    <w:rsid w:val="007E0A6D"/>
    <w:rsid w:val="007E14B0"/>
    <w:rsid w:val="007E21C7"/>
    <w:rsid w:val="007E3940"/>
    <w:rsid w:val="007E3A67"/>
    <w:rsid w:val="007E56F0"/>
    <w:rsid w:val="007E7B59"/>
    <w:rsid w:val="007F0F33"/>
    <w:rsid w:val="007F22EA"/>
    <w:rsid w:val="007F25CB"/>
    <w:rsid w:val="007F2DCB"/>
    <w:rsid w:val="007F51EB"/>
    <w:rsid w:val="007F7B08"/>
    <w:rsid w:val="00800361"/>
    <w:rsid w:val="0080584C"/>
    <w:rsid w:val="00815B2E"/>
    <w:rsid w:val="0081720E"/>
    <w:rsid w:val="00820436"/>
    <w:rsid w:val="00823A97"/>
    <w:rsid w:val="00824774"/>
    <w:rsid w:val="00825BF8"/>
    <w:rsid w:val="0083312D"/>
    <w:rsid w:val="008348E7"/>
    <w:rsid w:val="00834B51"/>
    <w:rsid w:val="00842763"/>
    <w:rsid w:val="00843060"/>
    <w:rsid w:val="00843E30"/>
    <w:rsid w:val="008455D1"/>
    <w:rsid w:val="008464AA"/>
    <w:rsid w:val="008576BD"/>
    <w:rsid w:val="00857E5E"/>
    <w:rsid w:val="00863A12"/>
    <w:rsid w:val="00863B25"/>
    <w:rsid w:val="00864B50"/>
    <w:rsid w:val="0086796A"/>
    <w:rsid w:val="0087130F"/>
    <w:rsid w:val="00871E46"/>
    <w:rsid w:val="008727AF"/>
    <w:rsid w:val="00872DC5"/>
    <w:rsid w:val="00875A86"/>
    <w:rsid w:val="00875EFF"/>
    <w:rsid w:val="00876300"/>
    <w:rsid w:val="00877588"/>
    <w:rsid w:val="00881238"/>
    <w:rsid w:val="0088138C"/>
    <w:rsid w:val="00881EE2"/>
    <w:rsid w:val="008856FE"/>
    <w:rsid w:val="00885B70"/>
    <w:rsid w:val="00886B4C"/>
    <w:rsid w:val="008920CF"/>
    <w:rsid w:val="00894B14"/>
    <w:rsid w:val="00894DCF"/>
    <w:rsid w:val="0089556E"/>
    <w:rsid w:val="00895B91"/>
    <w:rsid w:val="00897295"/>
    <w:rsid w:val="008A1588"/>
    <w:rsid w:val="008A65BA"/>
    <w:rsid w:val="008B33F6"/>
    <w:rsid w:val="008B5180"/>
    <w:rsid w:val="008B7956"/>
    <w:rsid w:val="008B7FCF"/>
    <w:rsid w:val="008C5F6D"/>
    <w:rsid w:val="008D0913"/>
    <w:rsid w:val="008D1A5F"/>
    <w:rsid w:val="008D2FB1"/>
    <w:rsid w:val="008D3890"/>
    <w:rsid w:val="008D502F"/>
    <w:rsid w:val="008D6ECC"/>
    <w:rsid w:val="008E050E"/>
    <w:rsid w:val="008E0BCD"/>
    <w:rsid w:val="008E3AD2"/>
    <w:rsid w:val="008E42F5"/>
    <w:rsid w:val="008E435E"/>
    <w:rsid w:val="008E592F"/>
    <w:rsid w:val="008F04F5"/>
    <w:rsid w:val="008F26A0"/>
    <w:rsid w:val="008F3A03"/>
    <w:rsid w:val="008F4108"/>
    <w:rsid w:val="00900351"/>
    <w:rsid w:val="0090105C"/>
    <w:rsid w:val="00901850"/>
    <w:rsid w:val="009030A8"/>
    <w:rsid w:val="009048E7"/>
    <w:rsid w:val="00905F93"/>
    <w:rsid w:val="0090654A"/>
    <w:rsid w:val="0090779B"/>
    <w:rsid w:val="00912098"/>
    <w:rsid w:val="00913005"/>
    <w:rsid w:val="0091362B"/>
    <w:rsid w:val="00913FB1"/>
    <w:rsid w:val="00915667"/>
    <w:rsid w:val="009168A1"/>
    <w:rsid w:val="00922096"/>
    <w:rsid w:val="0092625A"/>
    <w:rsid w:val="0093012C"/>
    <w:rsid w:val="00932825"/>
    <w:rsid w:val="0093772A"/>
    <w:rsid w:val="00940008"/>
    <w:rsid w:val="00940FFA"/>
    <w:rsid w:val="00941803"/>
    <w:rsid w:val="00950538"/>
    <w:rsid w:val="00950D8C"/>
    <w:rsid w:val="00954213"/>
    <w:rsid w:val="00961C9B"/>
    <w:rsid w:val="00961E89"/>
    <w:rsid w:val="0097165F"/>
    <w:rsid w:val="009725F9"/>
    <w:rsid w:val="00974AEF"/>
    <w:rsid w:val="00980176"/>
    <w:rsid w:val="00983238"/>
    <w:rsid w:val="009838A9"/>
    <w:rsid w:val="009854DC"/>
    <w:rsid w:val="00985850"/>
    <w:rsid w:val="0098784C"/>
    <w:rsid w:val="009976C1"/>
    <w:rsid w:val="009A0CB2"/>
    <w:rsid w:val="009A3CC9"/>
    <w:rsid w:val="009A4C0A"/>
    <w:rsid w:val="009A7704"/>
    <w:rsid w:val="009A7C64"/>
    <w:rsid w:val="009B3032"/>
    <w:rsid w:val="009B5AF0"/>
    <w:rsid w:val="009B603D"/>
    <w:rsid w:val="009B73EB"/>
    <w:rsid w:val="009C15C3"/>
    <w:rsid w:val="009C3116"/>
    <w:rsid w:val="009C586C"/>
    <w:rsid w:val="009D1703"/>
    <w:rsid w:val="009D25DB"/>
    <w:rsid w:val="009D29A1"/>
    <w:rsid w:val="009D371C"/>
    <w:rsid w:val="009D57ED"/>
    <w:rsid w:val="009D5988"/>
    <w:rsid w:val="009D6DA2"/>
    <w:rsid w:val="009E597D"/>
    <w:rsid w:val="009E6900"/>
    <w:rsid w:val="00A01BC1"/>
    <w:rsid w:val="00A02820"/>
    <w:rsid w:val="00A04161"/>
    <w:rsid w:val="00A04A96"/>
    <w:rsid w:val="00A06A1A"/>
    <w:rsid w:val="00A142C3"/>
    <w:rsid w:val="00A17427"/>
    <w:rsid w:val="00A2011D"/>
    <w:rsid w:val="00A21F20"/>
    <w:rsid w:val="00A222DD"/>
    <w:rsid w:val="00A230DD"/>
    <w:rsid w:val="00A239ED"/>
    <w:rsid w:val="00A2477C"/>
    <w:rsid w:val="00A32A51"/>
    <w:rsid w:val="00A35FD2"/>
    <w:rsid w:val="00A37D7F"/>
    <w:rsid w:val="00A42712"/>
    <w:rsid w:val="00A42A87"/>
    <w:rsid w:val="00A47C13"/>
    <w:rsid w:val="00A50638"/>
    <w:rsid w:val="00A51F87"/>
    <w:rsid w:val="00A5539F"/>
    <w:rsid w:val="00A5598D"/>
    <w:rsid w:val="00A60F44"/>
    <w:rsid w:val="00A61351"/>
    <w:rsid w:val="00A6146A"/>
    <w:rsid w:val="00A64EAC"/>
    <w:rsid w:val="00A672FC"/>
    <w:rsid w:val="00A70511"/>
    <w:rsid w:val="00A751F8"/>
    <w:rsid w:val="00A75665"/>
    <w:rsid w:val="00A77100"/>
    <w:rsid w:val="00A774C1"/>
    <w:rsid w:val="00A77D32"/>
    <w:rsid w:val="00A81E6F"/>
    <w:rsid w:val="00A83459"/>
    <w:rsid w:val="00A83BC7"/>
    <w:rsid w:val="00A83CE5"/>
    <w:rsid w:val="00A83E6B"/>
    <w:rsid w:val="00A843B6"/>
    <w:rsid w:val="00A925E9"/>
    <w:rsid w:val="00A93541"/>
    <w:rsid w:val="00A9489E"/>
    <w:rsid w:val="00AA0E3A"/>
    <w:rsid w:val="00AA12B3"/>
    <w:rsid w:val="00AA2332"/>
    <w:rsid w:val="00AA2E6D"/>
    <w:rsid w:val="00AA4974"/>
    <w:rsid w:val="00AA49A8"/>
    <w:rsid w:val="00AA5F90"/>
    <w:rsid w:val="00AB1F02"/>
    <w:rsid w:val="00AB337C"/>
    <w:rsid w:val="00AB37F7"/>
    <w:rsid w:val="00AB7437"/>
    <w:rsid w:val="00AB7470"/>
    <w:rsid w:val="00AB77CB"/>
    <w:rsid w:val="00AC155F"/>
    <w:rsid w:val="00AC3DAA"/>
    <w:rsid w:val="00AC60C6"/>
    <w:rsid w:val="00AC664D"/>
    <w:rsid w:val="00AC6B69"/>
    <w:rsid w:val="00AD2905"/>
    <w:rsid w:val="00AD2F65"/>
    <w:rsid w:val="00AD3145"/>
    <w:rsid w:val="00AD3A71"/>
    <w:rsid w:val="00AD4A34"/>
    <w:rsid w:val="00AD6339"/>
    <w:rsid w:val="00AE0D6C"/>
    <w:rsid w:val="00AE4184"/>
    <w:rsid w:val="00AE66F2"/>
    <w:rsid w:val="00AE7A19"/>
    <w:rsid w:val="00AF0017"/>
    <w:rsid w:val="00AF2BA0"/>
    <w:rsid w:val="00AF5803"/>
    <w:rsid w:val="00B067CF"/>
    <w:rsid w:val="00B108D7"/>
    <w:rsid w:val="00B116D2"/>
    <w:rsid w:val="00B11CA2"/>
    <w:rsid w:val="00B13565"/>
    <w:rsid w:val="00B15F58"/>
    <w:rsid w:val="00B17895"/>
    <w:rsid w:val="00B1794A"/>
    <w:rsid w:val="00B23A27"/>
    <w:rsid w:val="00B24C08"/>
    <w:rsid w:val="00B26B27"/>
    <w:rsid w:val="00B32E11"/>
    <w:rsid w:val="00B3309E"/>
    <w:rsid w:val="00B33BF2"/>
    <w:rsid w:val="00B415D7"/>
    <w:rsid w:val="00B45272"/>
    <w:rsid w:val="00B4738F"/>
    <w:rsid w:val="00B477D1"/>
    <w:rsid w:val="00B522A0"/>
    <w:rsid w:val="00B5290D"/>
    <w:rsid w:val="00B56D94"/>
    <w:rsid w:val="00B61FE4"/>
    <w:rsid w:val="00B626B2"/>
    <w:rsid w:val="00B629C2"/>
    <w:rsid w:val="00B647AF"/>
    <w:rsid w:val="00B6675F"/>
    <w:rsid w:val="00B66B5A"/>
    <w:rsid w:val="00B67ABB"/>
    <w:rsid w:val="00B67D0D"/>
    <w:rsid w:val="00B7097D"/>
    <w:rsid w:val="00B72FCE"/>
    <w:rsid w:val="00B75A7D"/>
    <w:rsid w:val="00B80638"/>
    <w:rsid w:val="00B90F7B"/>
    <w:rsid w:val="00B9254E"/>
    <w:rsid w:val="00B92AF1"/>
    <w:rsid w:val="00B95797"/>
    <w:rsid w:val="00B959C7"/>
    <w:rsid w:val="00B97301"/>
    <w:rsid w:val="00BA0B2E"/>
    <w:rsid w:val="00BA37E1"/>
    <w:rsid w:val="00BB0919"/>
    <w:rsid w:val="00BB3521"/>
    <w:rsid w:val="00BC5019"/>
    <w:rsid w:val="00BC5BC0"/>
    <w:rsid w:val="00BD02B3"/>
    <w:rsid w:val="00BD06BD"/>
    <w:rsid w:val="00BD114D"/>
    <w:rsid w:val="00BD405D"/>
    <w:rsid w:val="00BD4637"/>
    <w:rsid w:val="00BD6C92"/>
    <w:rsid w:val="00BF04B5"/>
    <w:rsid w:val="00BF44E8"/>
    <w:rsid w:val="00BF6BD9"/>
    <w:rsid w:val="00C021C3"/>
    <w:rsid w:val="00C05815"/>
    <w:rsid w:val="00C058AE"/>
    <w:rsid w:val="00C06F3D"/>
    <w:rsid w:val="00C0754A"/>
    <w:rsid w:val="00C10E5C"/>
    <w:rsid w:val="00C12D97"/>
    <w:rsid w:val="00C1407C"/>
    <w:rsid w:val="00C15A03"/>
    <w:rsid w:val="00C268E3"/>
    <w:rsid w:val="00C307D9"/>
    <w:rsid w:val="00C35836"/>
    <w:rsid w:val="00C370A1"/>
    <w:rsid w:val="00C43B4D"/>
    <w:rsid w:val="00C44884"/>
    <w:rsid w:val="00C46D21"/>
    <w:rsid w:val="00C505CD"/>
    <w:rsid w:val="00C568E8"/>
    <w:rsid w:val="00C60B9D"/>
    <w:rsid w:val="00C64FE6"/>
    <w:rsid w:val="00C654A7"/>
    <w:rsid w:val="00C737A8"/>
    <w:rsid w:val="00C75A59"/>
    <w:rsid w:val="00C7610D"/>
    <w:rsid w:val="00C77CDD"/>
    <w:rsid w:val="00C836A7"/>
    <w:rsid w:val="00C83E85"/>
    <w:rsid w:val="00C87C7B"/>
    <w:rsid w:val="00C912AC"/>
    <w:rsid w:val="00C97166"/>
    <w:rsid w:val="00C97842"/>
    <w:rsid w:val="00CA0CF4"/>
    <w:rsid w:val="00CA0DE3"/>
    <w:rsid w:val="00CA25E3"/>
    <w:rsid w:val="00CA55A6"/>
    <w:rsid w:val="00CA5815"/>
    <w:rsid w:val="00CB1D5F"/>
    <w:rsid w:val="00CB507B"/>
    <w:rsid w:val="00CC1C62"/>
    <w:rsid w:val="00CC7101"/>
    <w:rsid w:val="00CD32F4"/>
    <w:rsid w:val="00CE3192"/>
    <w:rsid w:val="00CE35B6"/>
    <w:rsid w:val="00CE5171"/>
    <w:rsid w:val="00CE5B3F"/>
    <w:rsid w:val="00CE6155"/>
    <w:rsid w:val="00CE6513"/>
    <w:rsid w:val="00CE6B3E"/>
    <w:rsid w:val="00CF3CD3"/>
    <w:rsid w:val="00D01374"/>
    <w:rsid w:val="00D01937"/>
    <w:rsid w:val="00D0287D"/>
    <w:rsid w:val="00D02C6E"/>
    <w:rsid w:val="00D02CBC"/>
    <w:rsid w:val="00D10B89"/>
    <w:rsid w:val="00D131D4"/>
    <w:rsid w:val="00D13B9A"/>
    <w:rsid w:val="00D14060"/>
    <w:rsid w:val="00D14E35"/>
    <w:rsid w:val="00D15D57"/>
    <w:rsid w:val="00D22B03"/>
    <w:rsid w:val="00D255B7"/>
    <w:rsid w:val="00D26D36"/>
    <w:rsid w:val="00D32AEA"/>
    <w:rsid w:val="00D3578F"/>
    <w:rsid w:val="00D3674A"/>
    <w:rsid w:val="00D417BB"/>
    <w:rsid w:val="00D506EC"/>
    <w:rsid w:val="00D51046"/>
    <w:rsid w:val="00D510D3"/>
    <w:rsid w:val="00D5134D"/>
    <w:rsid w:val="00D517DB"/>
    <w:rsid w:val="00D52B45"/>
    <w:rsid w:val="00D5552F"/>
    <w:rsid w:val="00D57BD3"/>
    <w:rsid w:val="00D6456D"/>
    <w:rsid w:val="00D64C31"/>
    <w:rsid w:val="00D7039C"/>
    <w:rsid w:val="00D77FBE"/>
    <w:rsid w:val="00D81093"/>
    <w:rsid w:val="00D82294"/>
    <w:rsid w:val="00D8343A"/>
    <w:rsid w:val="00D85240"/>
    <w:rsid w:val="00D854E5"/>
    <w:rsid w:val="00D85DF9"/>
    <w:rsid w:val="00D903EE"/>
    <w:rsid w:val="00D90FCC"/>
    <w:rsid w:val="00D9173E"/>
    <w:rsid w:val="00D9442E"/>
    <w:rsid w:val="00D9491C"/>
    <w:rsid w:val="00D96B6D"/>
    <w:rsid w:val="00DA01CC"/>
    <w:rsid w:val="00DA472F"/>
    <w:rsid w:val="00DA4AEC"/>
    <w:rsid w:val="00DA6D62"/>
    <w:rsid w:val="00DA7B60"/>
    <w:rsid w:val="00DC1717"/>
    <w:rsid w:val="00DC49F9"/>
    <w:rsid w:val="00DD3AC3"/>
    <w:rsid w:val="00DD48F9"/>
    <w:rsid w:val="00DD63F0"/>
    <w:rsid w:val="00DE0075"/>
    <w:rsid w:val="00DE0D82"/>
    <w:rsid w:val="00DE760B"/>
    <w:rsid w:val="00DF1B32"/>
    <w:rsid w:val="00DF4D15"/>
    <w:rsid w:val="00DF513C"/>
    <w:rsid w:val="00DF65B9"/>
    <w:rsid w:val="00DF74C1"/>
    <w:rsid w:val="00E02EE4"/>
    <w:rsid w:val="00E0308A"/>
    <w:rsid w:val="00E05659"/>
    <w:rsid w:val="00E132EA"/>
    <w:rsid w:val="00E231E8"/>
    <w:rsid w:val="00E260E8"/>
    <w:rsid w:val="00E266D0"/>
    <w:rsid w:val="00E30279"/>
    <w:rsid w:val="00E37411"/>
    <w:rsid w:val="00E4287B"/>
    <w:rsid w:val="00E51887"/>
    <w:rsid w:val="00E56B89"/>
    <w:rsid w:val="00E56CA7"/>
    <w:rsid w:val="00E57E84"/>
    <w:rsid w:val="00E61449"/>
    <w:rsid w:val="00E61642"/>
    <w:rsid w:val="00E6326F"/>
    <w:rsid w:val="00E63FFC"/>
    <w:rsid w:val="00E6778E"/>
    <w:rsid w:val="00E70F38"/>
    <w:rsid w:val="00E71507"/>
    <w:rsid w:val="00E71542"/>
    <w:rsid w:val="00E71744"/>
    <w:rsid w:val="00E71EA5"/>
    <w:rsid w:val="00E73A4D"/>
    <w:rsid w:val="00E75A5A"/>
    <w:rsid w:val="00E84A68"/>
    <w:rsid w:val="00E9070B"/>
    <w:rsid w:val="00E90AA1"/>
    <w:rsid w:val="00E91E7F"/>
    <w:rsid w:val="00E965C8"/>
    <w:rsid w:val="00EA245F"/>
    <w:rsid w:val="00EA3123"/>
    <w:rsid w:val="00EA347E"/>
    <w:rsid w:val="00EA4A65"/>
    <w:rsid w:val="00EA6818"/>
    <w:rsid w:val="00EB71FF"/>
    <w:rsid w:val="00EC1E69"/>
    <w:rsid w:val="00EC3CC8"/>
    <w:rsid w:val="00EC5C03"/>
    <w:rsid w:val="00ED4CED"/>
    <w:rsid w:val="00ED71AC"/>
    <w:rsid w:val="00EE29CF"/>
    <w:rsid w:val="00EE7FA5"/>
    <w:rsid w:val="00EF3C98"/>
    <w:rsid w:val="00EF40F9"/>
    <w:rsid w:val="00EF5E02"/>
    <w:rsid w:val="00F01266"/>
    <w:rsid w:val="00F01B51"/>
    <w:rsid w:val="00F026D3"/>
    <w:rsid w:val="00F02D23"/>
    <w:rsid w:val="00F06355"/>
    <w:rsid w:val="00F06825"/>
    <w:rsid w:val="00F106E1"/>
    <w:rsid w:val="00F16EE0"/>
    <w:rsid w:val="00F22796"/>
    <w:rsid w:val="00F23E36"/>
    <w:rsid w:val="00F25246"/>
    <w:rsid w:val="00F2577C"/>
    <w:rsid w:val="00F3131C"/>
    <w:rsid w:val="00F31883"/>
    <w:rsid w:val="00F3439C"/>
    <w:rsid w:val="00F344FA"/>
    <w:rsid w:val="00F3558F"/>
    <w:rsid w:val="00F43684"/>
    <w:rsid w:val="00F4526D"/>
    <w:rsid w:val="00F45FAF"/>
    <w:rsid w:val="00F4708A"/>
    <w:rsid w:val="00F51C96"/>
    <w:rsid w:val="00F52AA4"/>
    <w:rsid w:val="00F5351B"/>
    <w:rsid w:val="00F56C68"/>
    <w:rsid w:val="00F56D55"/>
    <w:rsid w:val="00F63B32"/>
    <w:rsid w:val="00F6400A"/>
    <w:rsid w:val="00F67524"/>
    <w:rsid w:val="00F706AB"/>
    <w:rsid w:val="00F723B9"/>
    <w:rsid w:val="00F72638"/>
    <w:rsid w:val="00F7370D"/>
    <w:rsid w:val="00F737A3"/>
    <w:rsid w:val="00F73862"/>
    <w:rsid w:val="00F74561"/>
    <w:rsid w:val="00F75F28"/>
    <w:rsid w:val="00F835DB"/>
    <w:rsid w:val="00F83842"/>
    <w:rsid w:val="00F926D0"/>
    <w:rsid w:val="00F93C1B"/>
    <w:rsid w:val="00F94593"/>
    <w:rsid w:val="00F9579D"/>
    <w:rsid w:val="00F963AE"/>
    <w:rsid w:val="00FA46F4"/>
    <w:rsid w:val="00FA47B8"/>
    <w:rsid w:val="00FA4CBF"/>
    <w:rsid w:val="00FA6838"/>
    <w:rsid w:val="00FC0050"/>
    <w:rsid w:val="00FC6C4F"/>
    <w:rsid w:val="00FD07A5"/>
    <w:rsid w:val="00FD1368"/>
    <w:rsid w:val="00FD185E"/>
    <w:rsid w:val="00FD2D07"/>
    <w:rsid w:val="00FD2D87"/>
    <w:rsid w:val="00FD43AF"/>
    <w:rsid w:val="00FD53DA"/>
    <w:rsid w:val="00FE026E"/>
    <w:rsid w:val="00FF01E6"/>
    <w:rsid w:val="00FF1D3F"/>
    <w:rsid w:val="00FF38B0"/>
    <w:rsid w:val="00FF3E09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00A8E3"/>
  <w14:defaultImageDpi w14:val="0"/>
  <w15:docId w15:val="{6549DDF4-D2C9-49C7-A81F-5110B9DB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9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9E"/>
    <w:pPr>
      <w:ind w:left="720"/>
    </w:pPr>
  </w:style>
  <w:style w:type="paragraph" w:styleId="BodyText">
    <w:name w:val="Body Text"/>
    <w:basedOn w:val="Normal"/>
    <w:link w:val="BodyTextChar"/>
    <w:uiPriority w:val="1"/>
    <w:qFormat/>
    <w:rsid w:val="0010020A"/>
    <w:pPr>
      <w:widowControl w:val="0"/>
      <w:autoSpaceDE w:val="0"/>
      <w:autoSpaceDN w:val="0"/>
      <w:spacing w:after="0" w:line="240" w:lineRule="auto"/>
      <w:ind w:left="232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link w:val="BodyText"/>
    <w:uiPriority w:val="1"/>
    <w:rsid w:val="0010020A"/>
    <w:rPr>
      <w:rFonts w:ascii="Arial" w:eastAsia="Arial" w:hAnsi="Arial" w:cs="Arial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10020A"/>
    <w:pPr>
      <w:widowControl w:val="0"/>
      <w:autoSpaceDE w:val="0"/>
      <w:autoSpaceDN w:val="0"/>
      <w:spacing w:before="68" w:after="0" w:line="240" w:lineRule="auto"/>
      <w:ind w:left="160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link w:val="Title"/>
    <w:uiPriority w:val="10"/>
    <w:rsid w:val="0010020A"/>
    <w:rPr>
      <w:rFonts w:ascii="Arial" w:eastAsia="Arial" w:hAnsi="Arial" w:cs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0020A"/>
    <w:pPr>
      <w:widowControl w:val="0"/>
      <w:autoSpaceDE w:val="0"/>
      <w:autoSpaceDN w:val="0"/>
      <w:spacing w:after="0" w:line="249" w:lineRule="exact"/>
    </w:pPr>
    <w:rPr>
      <w:rFonts w:eastAsia="Calibri" w:cs="Calibri"/>
    </w:rPr>
  </w:style>
  <w:style w:type="character" w:styleId="Hyperlink">
    <w:name w:val="Hyperlink"/>
    <w:uiPriority w:val="99"/>
    <w:unhideWhenUsed/>
    <w:rsid w:val="004C0336"/>
    <w:rPr>
      <w:color w:val="0563C1"/>
      <w:u w:val="single"/>
    </w:rPr>
  </w:style>
  <w:style w:type="paragraph" w:customStyle="1" w:styleId="m-3114426727006061719msolistparagraph">
    <w:name w:val="m_-3114426727006061719msolistparagraph"/>
    <w:basedOn w:val="Normal"/>
    <w:rsid w:val="008920C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7710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m3710264132937454254msolistparagraph">
    <w:name w:val="m_3710264132937454254msolistparagraph"/>
    <w:basedOn w:val="Normal"/>
    <w:rsid w:val="00CD32F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l">
    <w:name w:val="il"/>
    <w:basedOn w:val="DefaultParagraphFont"/>
    <w:rsid w:val="00872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8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3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4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9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7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2BD5B-7A9F-4B95-85D0-DBD4200F0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Dier</dc:creator>
  <cp:keywords/>
  <dc:description/>
  <cp:lastModifiedBy>Matt Dier</cp:lastModifiedBy>
  <cp:revision>57</cp:revision>
  <dcterms:created xsi:type="dcterms:W3CDTF">2023-12-09T15:47:00Z</dcterms:created>
  <dcterms:modified xsi:type="dcterms:W3CDTF">2024-01-12T20:23:00Z</dcterms:modified>
</cp:coreProperties>
</file>